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C4161" w14:textId="4AFAE951" w:rsidR="00D50630" w:rsidRPr="001A3919" w:rsidRDefault="00D50630" w:rsidP="00D50630">
      <w:pPr>
        <w:jc w:val="center"/>
        <w:rPr>
          <w:rFonts w:ascii="Arial" w:hAnsi="Arial" w:cs="Arial"/>
          <w:b/>
          <w:bCs/>
          <w:smallCaps/>
        </w:rPr>
      </w:pPr>
      <w:r w:rsidRPr="001A3919">
        <w:rPr>
          <w:rFonts w:ascii="Arial" w:hAnsi="Arial" w:cs="Arial"/>
          <w:b/>
          <w:bCs/>
          <w:smallCaps/>
        </w:rPr>
        <w:t>Sajtóközlemény</w:t>
      </w:r>
    </w:p>
    <w:p w14:paraId="1BF0FEDA" w14:textId="08A700BC" w:rsidR="00D50630" w:rsidRPr="001A3919" w:rsidRDefault="00C126A0" w:rsidP="000C2FCA">
      <w:pPr>
        <w:spacing w:before="120" w:after="0" w:line="240" w:lineRule="auto"/>
        <w:ind w:right="851"/>
        <w:jc w:val="center"/>
        <w:rPr>
          <w:rFonts w:ascii="Arial" w:hAnsi="Arial" w:cs="Arial"/>
          <w:b/>
          <w:bCs/>
        </w:rPr>
      </w:pPr>
      <w:r w:rsidRPr="001A3919">
        <w:rPr>
          <w:rFonts w:ascii="Arial" w:eastAsia="Calibri" w:hAnsi="Arial" w:cs="Arial"/>
          <w:b/>
          <w:kern w:val="0"/>
          <w:sz w:val="24"/>
          <w:szCs w:val="24"/>
          <w14:ligatures w14:val="none"/>
        </w:rPr>
        <w:t>Hamarosan kiderül kik szervezték a tavalyi év legFLASHebb rendezvényeit</w:t>
      </w:r>
      <w:r w:rsidR="000C2FCA" w:rsidRPr="001A3919">
        <w:rPr>
          <w:rFonts w:ascii="Arial" w:eastAsia="Calibri" w:hAnsi="Arial" w:cs="Arial"/>
          <w:b/>
          <w:kern w:val="0"/>
          <w:sz w:val="24"/>
          <w:szCs w:val="24"/>
          <w14:ligatures w14:val="none"/>
        </w:rPr>
        <w:t xml:space="preserve"> – Felvillantjuk </w:t>
      </w:r>
      <w:r w:rsidRPr="001A3919">
        <w:rPr>
          <w:rFonts w:ascii="Arial" w:eastAsia="Calibri" w:hAnsi="Arial" w:cs="Arial"/>
          <w:b/>
          <w:kern w:val="0"/>
          <w:sz w:val="24"/>
          <w:szCs w:val="24"/>
          <w14:ligatures w14:val="none"/>
        </w:rPr>
        <w:t>a shortlistes pályázatok</w:t>
      </w:r>
      <w:r w:rsidR="000C2FCA" w:rsidRPr="001A3919">
        <w:rPr>
          <w:rFonts w:ascii="Arial" w:eastAsia="Calibri" w:hAnsi="Arial" w:cs="Arial"/>
          <w:b/>
          <w:kern w:val="0"/>
          <w:sz w:val="24"/>
          <w:szCs w:val="24"/>
          <w14:ligatures w14:val="none"/>
        </w:rPr>
        <w:t>at</w:t>
      </w:r>
    </w:p>
    <w:p w14:paraId="0E66C760" w14:textId="0829416D" w:rsidR="000E6326" w:rsidRPr="001A3919" w:rsidRDefault="000E6326" w:rsidP="000E6326">
      <w:pPr>
        <w:spacing w:before="120" w:after="0"/>
        <w:jc w:val="both"/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</w:pP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A Magyarországi Rendezvényszervezők és -szolgáltatók Szövetsége (MaReSz) idén 3. alkalommal hirdette meg a rendezvényszervező és -szolgáltató szektor szereplői számára létrehozott Flash Award by MaReSz szakmai díjpályázatot, amelyre minden eddiginél </w:t>
      </w:r>
      <w:r w:rsidRPr="001A3919">
        <w:rPr>
          <w:rFonts w:ascii="Arial" w:hAnsi="Arial" w:cs="Arial"/>
          <w:b/>
          <w:bCs/>
          <w:shd w:val="clear" w:color="auto" w:fill="FFFFFF"/>
        </w:rPr>
        <w:t>több, összesen 63 pályázat érkezett</w:t>
      </w:r>
      <w:r w:rsidR="00F83C5D" w:rsidRPr="001A3919">
        <w:rPr>
          <w:rFonts w:ascii="Arial" w:hAnsi="Arial" w:cs="Arial"/>
          <w:b/>
          <w:bCs/>
          <w:shd w:val="clear" w:color="auto" w:fill="FFFFFF"/>
        </w:rPr>
        <w:t>.</w:t>
      </w: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Az egyre népszerűbb verseny célja, hogy elismerje az adott év legFLASHebb, legkreatívabb, legszínvonalasabb munkáit és bemutassa a rendezvényszakma komplexitását. Idén összesen 14 kategóriában lehetett pályázni. Az elismert szakemberekből álló </w:t>
      </w:r>
      <w:hyperlink r:id="rId5" w:history="1">
        <w:r w:rsidRPr="001A3919">
          <w:rPr>
            <w:rStyle w:val="Hiperhivatkozs"/>
            <w:rFonts w:ascii="Arial" w:eastAsia="Times New Roman" w:hAnsi="Arial" w:cs="Arial"/>
            <w:b/>
            <w:bCs/>
            <w:color w:val="auto"/>
            <w:kern w:val="0"/>
            <w:lang w:eastAsia="hu-HU"/>
            <w14:ligatures w14:val="none"/>
          </w:rPr>
          <w:t>zsűri</w:t>
        </w:r>
      </w:hyperlink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április 15-én kezdte meg a pályamunkák első körös bírálatát. </w:t>
      </w:r>
      <w:r w:rsidRPr="001A3919">
        <w:rPr>
          <w:rFonts w:ascii="Arial" w:hAnsi="Arial" w:cs="Arial"/>
          <w:b/>
          <w:bCs/>
          <w:shd w:val="clear" w:color="auto" w:fill="FFFFFF"/>
        </w:rPr>
        <w:t xml:space="preserve">Kategóriánként maximum három pályázat kerülhetett </w:t>
      </w: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shortlistre, amelyek közül a főzsűri választotta ki a Flash Award nyerteseket május 6-án.</w:t>
      </w:r>
    </w:p>
    <w:p w14:paraId="7B6B036E" w14:textId="1699A4C9" w:rsidR="000C2FCA" w:rsidRPr="001A3919" w:rsidRDefault="007C2BB2" w:rsidP="000E6326">
      <w:pPr>
        <w:spacing w:after="0"/>
        <w:jc w:val="both"/>
        <w:rPr>
          <w:rFonts w:ascii="Arial" w:hAnsi="Arial" w:cs="Arial"/>
          <w:b/>
          <w:bCs/>
          <w:shd w:val="clear" w:color="auto" w:fill="FFFFFF"/>
        </w:rPr>
      </w:pP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A győztesek kilétére a május </w:t>
      </w:r>
      <w:r w:rsidR="000E6326"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13</w:t>
      </w: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-i díjátadó </w:t>
      </w:r>
      <w:r w:rsidR="000E6326"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eseményen </w:t>
      </w: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derül fény</w:t>
      </w:r>
      <w:r w:rsidR="007B1B76"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a Szépművészeti Múzeumban</w:t>
      </w: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.</w:t>
      </w:r>
    </w:p>
    <w:p w14:paraId="43840EF4" w14:textId="28E52ABF" w:rsidR="003D4E74" w:rsidRDefault="00F36621" w:rsidP="00B60A7D">
      <w:pPr>
        <w:spacing w:before="120" w:after="240" w:line="240" w:lineRule="auto"/>
        <w:jc w:val="center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A MaReSz és valamennyi zsűritag </w:t>
      </w:r>
      <w:r w:rsidR="003D4E74">
        <w:rPr>
          <w:rFonts w:ascii="Arial" w:hAnsi="Arial" w:cs="Arial"/>
          <w:color w:val="000000" w:themeColor="text1"/>
          <w:shd w:val="clear" w:color="auto" w:fill="FFFFFF"/>
        </w:rPr>
        <w:t xml:space="preserve">gratulál az alábbi </w:t>
      </w:r>
      <w:r w:rsidR="00191F32">
        <w:rPr>
          <w:rFonts w:ascii="Arial" w:hAnsi="Arial" w:cs="Arial"/>
          <w:color w:val="000000" w:themeColor="text1"/>
          <w:shd w:val="clear" w:color="auto" w:fill="FFFFFF"/>
        </w:rPr>
        <w:t>38</w:t>
      </w:r>
      <w:r w:rsidR="007469ED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3D4E74">
        <w:rPr>
          <w:rFonts w:ascii="Arial" w:hAnsi="Arial" w:cs="Arial"/>
          <w:color w:val="000000" w:themeColor="text1"/>
          <w:shd w:val="clear" w:color="auto" w:fill="FFFFFF"/>
        </w:rPr>
        <w:t>shortlistes pályázathoz</w:t>
      </w:r>
      <w:r w:rsidR="003752E2">
        <w:rPr>
          <w:rFonts w:ascii="Arial" w:hAnsi="Arial" w:cs="Arial"/>
          <w:color w:val="000000" w:themeColor="text1"/>
          <w:shd w:val="clear" w:color="auto" w:fill="FFFFFF"/>
        </w:rPr>
        <w:t>!</w:t>
      </w:r>
    </w:p>
    <w:p w14:paraId="2F38614D" w14:textId="77777777" w:rsidR="000E6326" w:rsidRDefault="007469ED" w:rsidP="00F36621">
      <w:pPr>
        <w:spacing w:before="120"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A pályázati alapon elnyerhető díjak mellett </w:t>
      </w:r>
      <w:r w:rsidR="000E6326">
        <w:rPr>
          <w:rFonts w:ascii="Arial" w:hAnsi="Arial" w:cs="Arial"/>
          <w:color w:val="000000" w:themeColor="text1"/>
          <w:shd w:val="clear" w:color="auto" w:fill="FFFFFF"/>
        </w:rPr>
        <w:t xml:space="preserve">különdíjakat is odaítélt a zsűri. A május 13-i díjátadón </w:t>
      </w:r>
      <w:r>
        <w:rPr>
          <w:rFonts w:ascii="Arial" w:hAnsi="Arial" w:cs="Arial"/>
          <w:color w:val="000000" w:themeColor="text1"/>
          <w:shd w:val="clear" w:color="auto" w:fill="FFFFFF"/>
        </w:rPr>
        <w:t>átadj</w:t>
      </w:r>
      <w:r w:rsidR="00F36621">
        <w:rPr>
          <w:rFonts w:ascii="Arial" w:hAnsi="Arial" w:cs="Arial"/>
          <w:color w:val="000000" w:themeColor="text1"/>
          <w:shd w:val="clear" w:color="auto" w:fill="FFFFFF"/>
        </w:rPr>
        <w:t>ák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0E6326">
        <w:rPr>
          <w:rFonts w:ascii="Arial" w:hAnsi="Arial" w:cs="Arial"/>
          <w:color w:val="000000" w:themeColor="text1"/>
          <w:shd w:val="clear" w:color="auto" w:fill="FFFFFF"/>
        </w:rPr>
        <w:t xml:space="preserve">majd 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a </w:t>
      </w:r>
    </w:p>
    <w:p w14:paraId="37158EA2" w14:textId="201DAF96" w:rsidR="000E6326" w:rsidRDefault="000E6326" w:rsidP="00F36621">
      <w:pPr>
        <w:spacing w:before="120" w:after="0" w:line="240" w:lineRule="auto"/>
        <w:jc w:val="both"/>
        <w:rPr>
          <w:rFonts w:ascii="Arial" w:hAnsi="Arial" w:cs="Arial"/>
          <w:b/>
          <w:bCs/>
          <w:color w:val="000000" w:themeColor="text1"/>
          <w:shd w:val="clear" w:color="auto" w:fill="FFFFFF"/>
        </w:rPr>
      </w:pPr>
      <w:bookmarkStart w:id="0" w:name="_Hlk197359130"/>
      <w:r>
        <w:rPr>
          <w:rFonts w:ascii="Arial" w:hAnsi="Arial" w:cs="Arial"/>
          <w:color w:val="000000" w:themeColor="text1"/>
          <w:shd w:val="clear" w:color="auto" w:fill="FFFFFF"/>
        </w:rPr>
        <w:t xml:space="preserve">a </w:t>
      </w:r>
      <w:r w:rsidR="007469ED" w:rsidRPr="007469ED">
        <w:rPr>
          <w:rFonts w:ascii="Arial" w:hAnsi="Arial" w:cs="Arial"/>
          <w:b/>
          <w:bCs/>
          <w:color w:val="000000" w:themeColor="text1"/>
          <w:shd w:val="clear" w:color="auto" w:fill="FFFFFF"/>
        </w:rPr>
        <w:t>Fresh – Innovációs különdíjat</w:t>
      </w:r>
      <w:r>
        <w:rPr>
          <w:rFonts w:ascii="Arial" w:hAnsi="Arial" w:cs="Arial"/>
          <w:b/>
          <w:bCs/>
          <w:color w:val="000000" w:themeColor="text1"/>
          <w:shd w:val="clear" w:color="auto" w:fill="FFFFFF"/>
        </w:rPr>
        <w:t>,</w:t>
      </w:r>
    </w:p>
    <w:p w14:paraId="648D0038" w14:textId="454DE017" w:rsidR="000E6326" w:rsidRDefault="000E6326" w:rsidP="00F36621">
      <w:pPr>
        <w:spacing w:before="120" w:after="0" w:line="240" w:lineRule="auto"/>
        <w:jc w:val="both"/>
        <w:rPr>
          <w:rFonts w:ascii="Arial" w:hAnsi="Arial" w:cs="Arial"/>
          <w:b/>
          <w:bCs/>
          <w:color w:val="000000" w:themeColor="text1"/>
          <w:shd w:val="clear" w:color="auto" w:fill="FFFFFF"/>
        </w:rPr>
      </w:pPr>
      <w:r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a </w:t>
      </w:r>
      <w:r w:rsidRPr="000E6326">
        <w:rPr>
          <w:rFonts w:ascii="Arial" w:hAnsi="Arial" w:cs="Arial"/>
          <w:b/>
          <w:bCs/>
          <w:color w:val="000000" w:themeColor="text1"/>
          <w:shd w:val="clear" w:color="auto" w:fill="FFFFFF"/>
        </w:rPr>
        <w:t>CSR Különdíj</w:t>
      </w:r>
      <w:r>
        <w:rPr>
          <w:rFonts w:ascii="Arial" w:hAnsi="Arial" w:cs="Arial"/>
          <w:b/>
          <w:bCs/>
          <w:color w:val="000000" w:themeColor="text1"/>
          <w:shd w:val="clear" w:color="auto" w:fill="FFFFFF"/>
        </w:rPr>
        <w:t>at, a</w:t>
      </w:r>
    </w:p>
    <w:p w14:paraId="637C4F75" w14:textId="285B810F" w:rsidR="000E6326" w:rsidRDefault="000E6326" w:rsidP="00F36621">
      <w:pPr>
        <w:spacing w:before="120" w:after="0" w:line="240" w:lineRule="auto"/>
        <w:jc w:val="both"/>
        <w:rPr>
          <w:rFonts w:ascii="Arial" w:hAnsi="Arial" w:cs="Arial"/>
          <w:b/>
          <w:bCs/>
          <w:color w:val="000000" w:themeColor="text1"/>
          <w:shd w:val="clear" w:color="auto" w:fill="FFFFFF"/>
        </w:rPr>
      </w:pP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a </w:t>
      </w:r>
      <w:r w:rsidRPr="001279F9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Fenntarthatósági Különdíj</w:t>
      </w: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at</w:t>
      </w:r>
    </w:p>
    <w:p w14:paraId="2FE93EAE" w14:textId="77777777" w:rsidR="000E6326" w:rsidRDefault="007469ED" w:rsidP="00F36621">
      <w:pPr>
        <w:spacing w:before="120"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és a </w:t>
      </w:r>
      <w:r w:rsidRPr="0082348E">
        <w:rPr>
          <w:rFonts w:ascii="Arial" w:hAnsi="Arial" w:cs="Arial"/>
          <w:b/>
          <w:bCs/>
          <w:color w:val="000000" w:themeColor="text1"/>
          <w:shd w:val="clear" w:color="auto" w:fill="FFFFFF"/>
        </w:rPr>
        <w:t>MaReSz Flashback Életműdíját</w:t>
      </w:r>
      <w:r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 </w:t>
      </w:r>
      <w:r w:rsidRPr="007469ED">
        <w:rPr>
          <w:rFonts w:ascii="Arial" w:hAnsi="Arial" w:cs="Arial"/>
          <w:color w:val="000000" w:themeColor="text1"/>
          <w:shd w:val="clear" w:color="auto" w:fill="FFFFFF"/>
        </w:rPr>
        <w:t xml:space="preserve">is. </w:t>
      </w:r>
    </w:p>
    <w:bookmarkEnd w:id="0"/>
    <w:p w14:paraId="570C5E18" w14:textId="554EF8B7" w:rsidR="00C126A0" w:rsidRDefault="000E6326" w:rsidP="00F36621">
      <w:pPr>
        <w:spacing w:before="120"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>U</w:t>
      </w:r>
      <w:r w:rsidR="007469ED">
        <w:rPr>
          <w:rFonts w:ascii="Arial" w:hAnsi="Arial" w:cs="Arial"/>
          <w:color w:val="000000" w:themeColor="text1"/>
          <w:shd w:val="clear" w:color="auto" w:fill="FFFFFF"/>
        </w:rPr>
        <w:t xml:space="preserve">tóbbit az a </w:t>
      </w:r>
      <w:r w:rsidR="00C126A0" w:rsidRPr="0082348E">
        <w:rPr>
          <w:rFonts w:ascii="Arial" w:hAnsi="Arial" w:cs="Arial"/>
          <w:color w:val="000000" w:themeColor="text1"/>
          <w:shd w:val="clear" w:color="auto" w:fill="FFFFFF"/>
        </w:rPr>
        <w:t>szakember</w:t>
      </w:r>
      <w:r w:rsidR="007469ED">
        <w:rPr>
          <w:rFonts w:ascii="Arial" w:hAnsi="Arial" w:cs="Arial"/>
          <w:color w:val="000000" w:themeColor="text1"/>
          <w:shd w:val="clear" w:color="auto" w:fill="FFFFFF"/>
        </w:rPr>
        <w:t xml:space="preserve"> kaphatja</w:t>
      </w:r>
      <w:r w:rsidR="00C126A0" w:rsidRPr="0082348E">
        <w:rPr>
          <w:rFonts w:ascii="Arial" w:hAnsi="Arial" w:cs="Arial"/>
          <w:color w:val="000000" w:themeColor="text1"/>
          <w:shd w:val="clear" w:color="auto" w:fill="FFFFFF"/>
        </w:rPr>
        <w:t>, aki</w:t>
      </w:r>
      <w:r w:rsidR="00C126A0">
        <w:rPr>
          <w:rFonts w:ascii="Arial" w:hAnsi="Arial" w:cs="Arial"/>
          <w:color w:val="000000" w:themeColor="text1"/>
          <w:shd w:val="clear" w:color="auto" w:fill="FFFFFF"/>
        </w:rPr>
        <w:t xml:space="preserve"> a</w:t>
      </w:r>
      <w:r w:rsidR="00C126A0" w:rsidRPr="0082348E">
        <w:rPr>
          <w:rFonts w:ascii="Arial" w:hAnsi="Arial" w:cs="Arial"/>
          <w:color w:val="000000" w:themeColor="text1"/>
          <w:shd w:val="clear" w:color="auto" w:fill="FFFFFF"/>
        </w:rPr>
        <w:t xml:space="preserve"> rendezvényszervező szakmában (profit vagy nonprofit szférában) kifejtett több évtizedes eredményes munkájával kiemelkedő módon járult hozzá a szakma fejlődéséhez, értékeinek ápolásához és elismertségének növeléséhez.</w:t>
      </w:r>
    </w:p>
    <w:p w14:paraId="1082963D" w14:textId="7C04A162" w:rsidR="00C126A0" w:rsidRDefault="00C126A0" w:rsidP="00F36621">
      <w:pPr>
        <w:spacing w:before="120"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533B37">
        <w:rPr>
          <w:rFonts w:ascii="Arial" w:hAnsi="Arial" w:cs="Arial"/>
          <w:color w:val="000000" w:themeColor="text1"/>
          <w:shd w:val="clear" w:color="auto" w:fill="FFFFFF"/>
        </w:rPr>
        <w:t xml:space="preserve">A FLASH díjátadó </w:t>
      </w:r>
      <w:r w:rsidR="000E6326">
        <w:rPr>
          <w:rFonts w:ascii="Arial" w:hAnsi="Arial" w:cs="Arial"/>
          <w:color w:val="000000" w:themeColor="text1"/>
          <w:shd w:val="clear" w:color="auto" w:fill="FFFFFF"/>
        </w:rPr>
        <w:t>eseményére</w:t>
      </w:r>
      <w:r w:rsidRPr="00533B37">
        <w:rPr>
          <w:rFonts w:ascii="Arial" w:hAnsi="Arial" w:cs="Arial"/>
          <w:color w:val="000000" w:themeColor="text1"/>
          <w:shd w:val="clear" w:color="auto" w:fill="FFFFFF"/>
        </w:rPr>
        <w:t xml:space="preserve"> május </w:t>
      </w:r>
      <w:r w:rsidR="000E6326">
        <w:rPr>
          <w:rFonts w:ascii="Arial" w:hAnsi="Arial" w:cs="Arial"/>
          <w:color w:val="000000" w:themeColor="text1"/>
          <w:shd w:val="clear" w:color="auto" w:fill="FFFFFF"/>
        </w:rPr>
        <w:t xml:space="preserve">13-án a Szépművészeti </w:t>
      </w:r>
      <w:r w:rsidR="001A3919">
        <w:rPr>
          <w:rFonts w:ascii="Arial" w:hAnsi="Arial" w:cs="Arial"/>
          <w:color w:val="000000" w:themeColor="text1"/>
          <w:shd w:val="clear" w:color="auto" w:fill="FFFFFF"/>
        </w:rPr>
        <w:t>M</w:t>
      </w:r>
      <w:r w:rsidR="000E6326">
        <w:rPr>
          <w:rFonts w:ascii="Arial" w:hAnsi="Arial" w:cs="Arial"/>
          <w:color w:val="000000" w:themeColor="text1"/>
          <w:shd w:val="clear" w:color="auto" w:fill="FFFFFF"/>
        </w:rPr>
        <w:t xml:space="preserve">úzeumban kerül sor. </w:t>
      </w:r>
      <w:hyperlink r:id="rId6" w:history="1">
        <w:r w:rsidR="000E6326" w:rsidRPr="00B552F9">
          <w:rPr>
            <w:rStyle w:val="Hiperhivatkozs"/>
            <w:rFonts w:ascii="Arial" w:hAnsi="Arial" w:cs="Arial"/>
            <w:shd w:val="clear" w:color="auto" w:fill="FFFFFF"/>
          </w:rPr>
          <w:t xml:space="preserve">Regisztrálni </w:t>
        </w:r>
        <w:r w:rsidR="00B552F9" w:rsidRPr="00B552F9">
          <w:rPr>
            <w:rStyle w:val="Hiperhivatkozs"/>
            <w:rFonts w:ascii="Arial" w:hAnsi="Arial" w:cs="Arial"/>
            <w:shd w:val="clear" w:color="auto" w:fill="FFFFFF"/>
          </w:rPr>
          <w:t>ide kattintva lehet</w:t>
        </w:r>
      </w:hyperlink>
      <w:r w:rsidR="00B552F9">
        <w:rPr>
          <w:rFonts w:ascii="Arial" w:hAnsi="Arial" w:cs="Arial"/>
          <w:color w:val="000000" w:themeColor="text1"/>
          <w:shd w:val="clear" w:color="auto" w:fill="FFFFFF"/>
        </w:rPr>
        <w:t>, május 7-ig.</w:t>
      </w:r>
    </w:p>
    <w:p w14:paraId="41FB5E07" w14:textId="080279AB" w:rsidR="00191F32" w:rsidRPr="00B552F9" w:rsidRDefault="00191F32" w:rsidP="00F36621">
      <w:pPr>
        <w:spacing w:before="120" w:after="0" w:line="240" w:lineRule="auto"/>
        <w:jc w:val="both"/>
        <w:rPr>
          <w:rFonts w:ascii="Arial" w:hAnsi="Arial" w:cs="Arial"/>
          <w:b/>
          <w:bCs/>
          <w:color w:val="000000" w:themeColor="text1"/>
          <w:shd w:val="clear" w:color="auto" w:fill="FFFFFF"/>
        </w:rPr>
      </w:pPr>
      <w:r w:rsidRPr="00B552F9">
        <w:rPr>
          <w:rFonts w:ascii="Arial" w:hAnsi="Arial" w:cs="Arial"/>
          <w:b/>
          <w:bCs/>
          <w:color w:val="000000" w:themeColor="text1"/>
          <w:shd w:val="clear" w:color="auto" w:fill="FFFFFF"/>
        </w:rPr>
        <w:t>És akkor a Shortlist:</w:t>
      </w:r>
    </w:p>
    <w:p w14:paraId="0ED2AE4C" w14:textId="3EF420C7" w:rsidR="00191F32" w:rsidRDefault="00086946" w:rsidP="00F36621">
      <w:pPr>
        <w:spacing w:before="120"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086946">
        <w:lastRenderedPageBreak/>
        <w:drawing>
          <wp:inline distT="0" distB="0" distL="0" distR="0" wp14:anchorId="46C791EE" wp14:editId="12075928">
            <wp:extent cx="5400675" cy="8892540"/>
            <wp:effectExtent l="0" t="0" r="9525" b="3810"/>
            <wp:docPr id="1198223253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889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91F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D5510D"/>
    <w:multiLevelType w:val="hybridMultilevel"/>
    <w:tmpl w:val="131EC3C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1183B"/>
    <w:multiLevelType w:val="hybridMultilevel"/>
    <w:tmpl w:val="9564C16E"/>
    <w:lvl w:ilvl="0" w:tplc="FE76B2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484421">
    <w:abstractNumId w:val="1"/>
  </w:num>
  <w:num w:numId="2" w16cid:durableId="598148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DY0sTAzMjKyMDZU0lEKTi0uzszPAymwqAUA4jQhOiwAAAA="/>
  </w:docVars>
  <w:rsids>
    <w:rsidRoot w:val="001E24A0"/>
    <w:rsid w:val="000751BD"/>
    <w:rsid w:val="00086946"/>
    <w:rsid w:val="000A33B7"/>
    <w:rsid w:val="000C2FCA"/>
    <w:rsid w:val="000E3FCC"/>
    <w:rsid w:val="000E6326"/>
    <w:rsid w:val="00165F53"/>
    <w:rsid w:val="00191F32"/>
    <w:rsid w:val="001A3919"/>
    <w:rsid w:val="001C09B7"/>
    <w:rsid w:val="001E24A0"/>
    <w:rsid w:val="0024384C"/>
    <w:rsid w:val="00353627"/>
    <w:rsid w:val="003551A1"/>
    <w:rsid w:val="003752E2"/>
    <w:rsid w:val="003A4408"/>
    <w:rsid w:val="003D4E74"/>
    <w:rsid w:val="004025BB"/>
    <w:rsid w:val="004146AD"/>
    <w:rsid w:val="00427755"/>
    <w:rsid w:val="004610EB"/>
    <w:rsid w:val="004E188F"/>
    <w:rsid w:val="005C1FB9"/>
    <w:rsid w:val="005D666B"/>
    <w:rsid w:val="005E65D0"/>
    <w:rsid w:val="0064048D"/>
    <w:rsid w:val="0068157A"/>
    <w:rsid w:val="00700728"/>
    <w:rsid w:val="007469ED"/>
    <w:rsid w:val="007B1B76"/>
    <w:rsid w:val="007C2BB2"/>
    <w:rsid w:val="007F4C5B"/>
    <w:rsid w:val="008E49A9"/>
    <w:rsid w:val="00916033"/>
    <w:rsid w:val="0092306A"/>
    <w:rsid w:val="00966D88"/>
    <w:rsid w:val="00977BF0"/>
    <w:rsid w:val="00990321"/>
    <w:rsid w:val="0099661D"/>
    <w:rsid w:val="00A6156E"/>
    <w:rsid w:val="00A630B0"/>
    <w:rsid w:val="00AC488D"/>
    <w:rsid w:val="00B40E17"/>
    <w:rsid w:val="00B40FDD"/>
    <w:rsid w:val="00B552F9"/>
    <w:rsid w:val="00B60A7D"/>
    <w:rsid w:val="00BB57B9"/>
    <w:rsid w:val="00BC6D70"/>
    <w:rsid w:val="00C126A0"/>
    <w:rsid w:val="00C57258"/>
    <w:rsid w:val="00C833AB"/>
    <w:rsid w:val="00C91C32"/>
    <w:rsid w:val="00CE3C35"/>
    <w:rsid w:val="00D50630"/>
    <w:rsid w:val="00D578A6"/>
    <w:rsid w:val="00DA6D30"/>
    <w:rsid w:val="00DB57AB"/>
    <w:rsid w:val="00DE3CA8"/>
    <w:rsid w:val="00E05488"/>
    <w:rsid w:val="00E259FE"/>
    <w:rsid w:val="00E60BBE"/>
    <w:rsid w:val="00EE491F"/>
    <w:rsid w:val="00F0275E"/>
    <w:rsid w:val="00F36621"/>
    <w:rsid w:val="00F471AF"/>
    <w:rsid w:val="00F8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03E9AB"/>
  <w15:chartTrackingRefBased/>
  <w15:docId w15:val="{33C0F383-CB59-4B63-90AB-24CB90ABB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Kiemels2">
    <w:name w:val="Strong"/>
    <w:basedOn w:val="Bekezdsalapbettpusa"/>
    <w:uiPriority w:val="22"/>
    <w:qFormat/>
    <w:rsid w:val="000A33B7"/>
    <w:rPr>
      <w:b/>
      <w:bCs/>
    </w:rPr>
  </w:style>
  <w:style w:type="character" w:styleId="Hiperhivatkozs">
    <w:name w:val="Hyperlink"/>
    <w:basedOn w:val="Bekezdsalapbettpusa"/>
    <w:uiPriority w:val="99"/>
    <w:unhideWhenUsed/>
    <w:rsid w:val="000A33B7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99032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E259FE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3D4E74"/>
    <w:pPr>
      <w:ind w:left="720"/>
      <w:contextualSpacing/>
    </w:pPr>
  </w:style>
  <w:style w:type="table" w:styleId="Rcsostblzat">
    <w:name w:val="Table Grid"/>
    <w:basedOn w:val="Normltblzat"/>
    <w:uiPriority w:val="39"/>
    <w:rsid w:val="00461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1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forms/d/1BVmWkuRvfvGem_H0TCH-2OCtSLCaK6nujTT_tE06UoA/edit?ts=6800e2d6" TargetMode="External"/><Relationship Id="rId5" Type="http://schemas.openxmlformats.org/officeDocument/2006/relationships/hyperlink" Target="https://flashaward.hu/altalanos-informaciok/zsurizesi-folyamat/online-zsuri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37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kus Éva</dc:creator>
  <cp:keywords/>
  <dc:description/>
  <cp:lastModifiedBy>Márkus Éva</cp:lastModifiedBy>
  <cp:revision>7</cp:revision>
  <dcterms:created xsi:type="dcterms:W3CDTF">2025-04-29T13:45:00Z</dcterms:created>
  <dcterms:modified xsi:type="dcterms:W3CDTF">2025-05-06T15:04:00Z</dcterms:modified>
</cp:coreProperties>
</file>